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1.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8.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10.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5.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4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2</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ì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rPr>
          <w:bCs/>
          <w:b/>
        </w:rPr>
        <w:t xml:space="preserve">I modificatori razziali non possono alzare o abbassare i punteggio oltre +3/-3</w:t>
      </w:r>
      <w:r>
        <w:t xml:space="preserv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ò avere punteggio oltre +3).</w:t>
      </w:r>
      <w:r>
        <w:br/>
      </w:r>
      <w:r>
        <w:t xml:space="preserve">Terzo tiro: 1,1,2,3 la caratteristica di Costituzione ha valore -3 (nessuna Caratteristica può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r>
      <w:r>
        <w:t xml:space="preserve">Può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creature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ò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 e creature magiche.</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 Senza competenza si sa stare a galla in acqua placid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 feste e ricorrenze liturgiche.</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 nell’ambiente.</w:t>
      </w:r>
      <w:r>
        <w:br/>
      </w:r>
      <w:r>
        <w:rPr>
          <w:bCs/>
          <w:b/>
        </w:rPr>
        <w:t xml:space="preserve">Sopravvivenza (SAG)</w:t>
      </w:r>
      <w:r>
        <w:t xml:space="preserve">: Con questa competenza si può sopravvivere e orientarsi nelle terre selvagge. La competenza è usata anche per cercare attivamente trappole e foss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è capace di leggere la musica</w:t>
      </w:r>
      <w:r>
        <w:br/>
      </w: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r>
      <w:r>
        <w:rPr>
          <w:bCs/>
          <w:b/>
        </w:rPr>
        <w:t xml:space="preserve">Travestirsi (CAR)</w:t>
      </w:r>
      <w:r>
        <w:t xml:space="preserve">: Con questa competenza si è capaci di truccarsi e travestirsi per mascherare e apparire diversamente.</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ì: +3 CA, +3 CM, +3 TS Riflessi, +2 TS Tempra, +1 TS Volontà</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r>
      <w:r>
        <w:t xml:space="preserve">Nella scheda nella specchietto dei Tratti dove c’è Patrono segna con una X i Tratti che ti collegano al Patrono che hai scelto (se lo hai scelto).</w:t>
      </w:r>
      <w:r>
        <w:br/>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punteggi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ò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ò dare indicazioni di massima sui poteri e ambiti di utilizzo.</w:t>
      </w:r>
    </w:p>
    <w:p>
      <w:pPr>
        <w:numPr>
          <w:ilvl w:val="0"/>
          <w:numId w:val="1005"/>
        </w:numPr>
      </w:pPr>
      <w:r>
        <w:t xml:space="preserve">Riconoscere un incantesimo mentre viene lanciato è una prova di Arcana a DC pari la Difficoltà dell’incantesimo</w:t>
      </w:r>
    </w:p>
    <w:p>
      <w:pPr>
        <w:numPr>
          <w:ilvl w:val="0"/>
          <w:numId w:val="1005"/>
        </w:numPr>
      </w:pPr>
      <w:r>
        <w:t xml:space="preserve">Nuotare</w:t>
      </w:r>
      <w:r>
        <w:br/>
      </w:r>
      <w:r>
        <w:rPr>
          <w:iCs/>
          <w:i/>
        </w:rPr>
        <w:t xml:space="preserve">Si hanno penalità dovuta all’Armatura.</w:t>
      </w:r>
    </w:p>
    <w:p>
      <w:pPr>
        <w:numPr>
          <w:ilvl w:val="0"/>
          <w:numId w:val="1000"/>
        </w:numPr>
      </w:pPr>
      <w:r>
        <w:t xml:space="preserve">in acque mosse ha DC 15, in acque tempestose DC 20</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Un eventuale prova sulla Professione viene fatta con 3d6+Saggezza+metà del livello.</w:t>
      </w:r>
    </w:p>
    <w:p>
      <w:pPr>
        <w:numPr>
          <w:ilvl w:val="0"/>
          <w:numId w:val="1005"/>
        </w:numPr>
      </w:pPr>
      <w:r>
        <w:t xml:space="preserve">Saltare</w:t>
      </w:r>
      <w:r>
        <w:br/>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 salto in lungo la punta piu’ alta del salto è pari ad un 1/4 della lunghezza saltata. Se esegui un salto in lungo di 4 metri a metà salto sei in alto di 1 metro.</w:t>
      </w:r>
    </w:p>
    <w:p>
      <w:pPr>
        <w:numPr>
          <w:ilvl w:val="0"/>
          <w:numId w:val="1005"/>
        </w:numPr>
      </w:pPr>
      <w:r>
        <w:t xml:space="preserve">Arrampicarsi</w:t>
      </w:r>
      <w:r>
        <w:br/>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t xml:space="preserve">Sopravvivenza</w:t>
      </w:r>
    </w:p>
    <w:p>
      <w:pPr>
        <w:numPr>
          <w:ilvl w:val="0"/>
          <w:numId w:val="1000"/>
        </w:numPr>
      </w:pPr>
      <w:r>
        <w:t xml:space="preserve">Inseguire una cre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t xml:space="preserve">Nascondersi nelle Ombre</w:t>
      </w:r>
      <w:r>
        <w:br/>
      </w:r>
      <w:r>
        <w:rPr>
          <w:iCs/>
          <w:i/>
        </w:rPr>
        <w:t xml:space="preserve">Si hanno penalità dovuta all’Armatura.</w:t>
      </w:r>
    </w:p>
    <w:p>
      <w:pPr>
        <w:numPr>
          <w:ilvl w:val="0"/>
          <w:numId w:val="1000"/>
        </w:numPr>
      </w:pPr>
      <w:r>
        <w:t xml:space="preserve">Usando 2 Azioni ( e probabilmente una altra Azione per spostarti) puoi cercare di nasconderti alla vista degli avversari.</w:t>
      </w:r>
      <w:r>
        <w:br/>
      </w:r>
      <w:r>
        <w:t xml:space="preserve">Esegui una prova di Nascondersi nelle Ombre, DC 15 (ed il Narratore valuterà eventuali modifiche circostanziali), se ci riesci ottieni una Copertura media.</w:t>
      </w:r>
      <w:r>
        <w:br/>
      </w:r>
      <w:r>
        <w:t xml:space="preserve">La copertura può essere riferita a piu’ avversari o solo qualcuno, il Narratore può valutare in caso di critici nella prova una copertura anche maggiore.</w:t>
      </w:r>
      <w:r>
        <w:br/>
      </w:r>
      <w:r>
        <w:t xml:space="preserve">Non è possibile nascondersi se l’ambiente non lo permette, per quando la tua prova possa essere alta non puoi nasconderti se non c’è qualcosa che ti può coprire.</w:t>
      </w:r>
      <w:r>
        <w:br/>
      </w:r>
    </w:p>
    <w:p>
      <w:pPr>
        <w:numPr>
          <w:ilvl w:val="0"/>
          <w:numId w:val="1005"/>
        </w:numPr>
      </w:pPr>
      <w:r>
        <w:t xml:space="preserve">Muoversi Silenziosamente</w:t>
      </w:r>
      <w:r>
        <w:br/>
      </w:r>
      <w:r>
        <w:rPr>
          <w:iCs/>
          <w:i/>
        </w:rPr>
        <w:t xml:space="preserve">Si hanno penalità dovuta all’Armatura.</w:t>
      </w:r>
    </w:p>
    <w:p>
      <w:pPr>
        <w:numPr>
          <w:ilvl w:val="0"/>
          <w:numId w:val="1000"/>
        </w:numPr>
      </w:pPr>
      <w:r>
        <w:t xml:space="preserve">Ci si muove della metà del movimento e si esegue una prova di Muoversi Silenziosamente.</w:t>
      </w:r>
      <w:r>
        <w:br/>
      </w:r>
      <w:r>
        <w:t xml:space="preserve">La prova va confrontata con la Consapevolezza dell’avversario che potrebbe aver sentito ma che non deve aver visto.</w:t>
      </w:r>
      <w:r>
        <w:br/>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r>
        <w:t xml:space="preserve">Un appartenente ad una razza può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u’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ò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ò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bookmarkEnd w:id="216"/>
    <w:bookmarkStart w:id="219" w:name="invisibilità"/>
    <w:p>
      <w:pPr>
        <w:pStyle w:val="Heading2"/>
      </w:pPr>
      <w:r>
        <w:t xml:space="preserve">Invisibilità</w:t>
      </w:r>
    </w:p>
    <w:p>
      <w:pPr>
        <w:pStyle w:val="FirstParagraph"/>
      </w:pPr>
      <w:r>
        <w:t xml:space="preserve">Se un avversario è invisibile o non si sa dove è allora si seguono le regole della Invisibilità.</w:t>
      </w:r>
    </w:p>
    <w:p>
      <w:pPr>
        <w:pStyle w:val="BodyText"/>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ò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usa un arma presente in piu’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ò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ò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5"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bookmarkEnd w:id="355"/>
    <w:bookmarkStart w:id="356"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6"/>
    <w:bookmarkStart w:id="35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7"/>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4.</w:t>
      </w:r>
    </w:p>
    <w:p>
      <w:pPr>
        <w:numPr>
          <w:ilvl w:val="0"/>
          <w:numId w:val="1036"/>
        </w:numPr>
      </w:pPr>
      <w:r>
        <w:t xml:space="preserve">Rispettivamente a CM 8, 11, 17 al giocatore non e’ piu’ richiesto fare una prova di magia per lanciare incantesimi con Difficoltà 10, 12 e 1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r>
        <w:br/>
      </w:r>
      <w:r>
        <w:t xml:space="preserve">I personaggi dovranno intraprendere perigliose avventure, pagare mercenari, cercare i tomi antichi e svelare i segreti piu’ oscuri e dimenticati per poter imparare nuovi incantesimi.</w:t>
      </w:r>
      <w:r>
        <w:br/>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i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r>
      <w:r>
        <w:t xml:space="preserve">Un arco composito +3 usato da un personaggio con Forza 2 può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à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ò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è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è cumulativa finché non si mangia e beve abbastanza.</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u’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u’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 o singol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u’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è giusto così.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ò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5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0"/>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u’ una percezione o ricordo di casa questo lo portò su Yeru, un mondo diverso e ambiguo dove subitò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è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43"/>
    <w:bookmarkEnd w:id="844"/>
    <w:bookmarkStart w:id="8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4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7"/>
    <w:bookmarkStart w:id="8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8"/>
    <w:bookmarkStart w:id="8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9"/>
    <w:bookmarkStart w:id="8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50"/>
    <w:bookmarkStart w:id="8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1"/>
    <w:bookmarkStart w:id="8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2"/>
    <w:bookmarkStart w:id="8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3"/>
    <w:bookmarkStart w:id="8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5"/>
    <w:bookmarkStart w:id="8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6"/>
    <w:bookmarkStart w:id="8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57"/>
    <w:bookmarkStart w:id="8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8"/>
    <w:bookmarkStart w:id="8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9"/>
    <w:bookmarkStart w:id="8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60"/>
    <w:bookmarkStart w:id="8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1"/>
    <w:bookmarkStart w:id="8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2"/>
    <w:bookmarkStart w:id="8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3"/>
    <w:bookmarkStart w:id="8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4"/>
    <w:bookmarkStart w:id="86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65"/>
    <w:bookmarkStart w:id="8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6"/>
    <w:bookmarkStart w:id="8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7"/>
    <w:bookmarkStart w:id="8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8"/>
    <w:bookmarkStart w:id="8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9"/>
    <w:bookmarkStart w:id="8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70"/>
    <w:bookmarkStart w:id="8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71"/>
    <w:bookmarkStart w:id="8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2"/>
    <w:bookmarkStart w:id="8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3"/>
    <w:bookmarkStart w:id="8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4"/>
    <w:bookmarkEnd w:id="875"/>
    <w:bookmarkStart w:id="93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3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1"/>
    <w:bookmarkStart w:id="92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2"/>
    <w:bookmarkStart w:id="92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23"/>
    <w:bookmarkStart w:id="92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26"/>
    <w:bookmarkStart w:id="92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30"/>
    <w:bookmarkStart w:id="93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31"/>
    <w:bookmarkStart w:id="93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32"/>
    <w:bookmarkStart w:id="93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33"/>
    <w:bookmarkStart w:id="93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4"/>
    <w:bookmarkStart w:id="93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35"/>
    <w:bookmarkStart w:id="93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36"/>
    <w:bookmarkStart w:id="93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37"/>
    <w:bookmarkEnd w:id="938"/>
    <w:bookmarkEnd w:id="939"/>
    <w:bookmarkStart w:id="940"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u’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bookmarkEnd w:id="940"/>
    <w:bookmarkStart w:id="94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41" w:name="condizioni"/>
      <w:r>
        <w:t xml:space="preserve">[condizioni]</w:t>
      </w:r>
      <w:bookmarkEnd w:id="9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42"/>
    <w:bookmarkStart w:id="94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43"/>
    <w:bookmarkStart w:id="949" w:name="scheda-e-manuale"/>
    <w:p>
      <w:pPr>
        <w:pStyle w:val="Heading1"/>
      </w:pPr>
      <w:r>
        <w:t xml:space="preserve">Scheda e Manuale</w:t>
      </w:r>
    </w:p>
    <w:p>
      <w:pPr>
        <w:pStyle w:val="FirstParagraph"/>
      </w:pPr>
      <w:bookmarkStart w:id="944" w:name="scheda-e-manuale"/>
      <w:r>
        <w:t xml:space="preserve">[scheda-e-manuale]</w:t>
      </w:r>
      <w:bookmarkEnd w:id="94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4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4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4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48">
        <w:r>
          <w:rPr>
            <w:rStyle w:val="Hyperlink"/>
          </w:rPr>
          <w:t xml:space="preserve">changelog.md</w:t>
        </w:r>
      </w:hyperlink>
      <w:r>
        <w:br/>
      </w:r>
      <w:r>
        <w:t xml:space="preserve">oppure</w:t>
      </w:r>
      <w:r>
        <w:t xml:space="preserve"> </w:t>
      </w:r>
      <w:hyperlink r:id="rId94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49"/>
    <w:bookmarkStart w:id="950"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1" Target="media/rId751.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8" Target="media/rId358.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46" Target="media/rId84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7-04T16:04:04Z</dcterms:created>
  <dcterms:modified xsi:type="dcterms:W3CDTF">2021-07-04T16:0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2 image</vt:lpwstr>
  </property>
</Properties>
</file>